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78E1" w:rsidRDefault="004178E1" w:rsidP="004178E1">
      <w:pPr>
        <w:pStyle w:val="Heading1"/>
      </w:pPr>
      <w:bookmarkStart w:id="0" w:name="_Hlk135679791"/>
      <w:bookmarkEnd w:id="0"/>
      <w:r>
        <w:t>Introduction</w:t>
      </w:r>
    </w:p>
    <w:p w:rsidR="004178E1" w:rsidRDefault="004178E1" w:rsidP="004178E1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</w:t>
      </w:r>
      <w:r w:rsidR="00720D25">
        <w:t xml:space="preserve">Multi-Modal </w:t>
      </w:r>
      <w:r>
        <w:t xml:space="preserve">NB classification. This serves as proof that the </w:t>
      </w:r>
      <w:proofErr w:type="spellStart"/>
      <w:r>
        <w:t>Cycon</w:t>
      </w:r>
      <w:proofErr w:type="spellEnd"/>
      <w:r>
        <w:t xml:space="preserve"> page is able to perform </w:t>
      </w:r>
      <w:proofErr w:type="spellStart"/>
      <w:r w:rsidR="00720D25">
        <w:t>MultiModal</w:t>
      </w:r>
      <w:r>
        <w:t>NB</w:t>
      </w:r>
      <w:proofErr w:type="spellEnd"/>
      <w:r>
        <w:t xml:space="preserve">. The following shows </w:t>
      </w:r>
      <w:proofErr w:type="spellStart"/>
      <w:r w:rsidR="00720D25">
        <w:t>Multimodal</w:t>
      </w:r>
      <w:r>
        <w:t>NB</w:t>
      </w:r>
      <w:proofErr w:type="spellEnd"/>
      <w:r>
        <w:t xml:space="preserve"> results for various datasets.</w:t>
      </w:r>
    </w:p>
    <w:tbl>
      <w:tblPr>
        <w:tblStyle w:val="TableGrid"/>
        <w:tblpPr w:leftFromText="180" w:rightFromText="180" w:vertAnchor="text" w:horzAnchor="margin" w:tblpY="672"/>
        <w:tblW w:w="11796" w:type="dxa"/>
        <w:tblLook w:val="04A0" w:firstRow="1" w:lastRow="0" w:firstColumn="1" w:lastColumn="0" w:noHBand="0" w:noVBand="1"/>
      </w:tblPr>
      <w:tblGrid>
        <w:gridCol w:w="5930"/>
        <w:gridCol w:w="5866"/>
      </w:tblGrid>
      <w:tr w:rsidR="00720D25" w:rsidTr="00720D25">
        <w:tc>
          <w:tcPr>
            <w:tcW w:w="11796" w:type="dxa"/>
            <w:gridSpan w:val="2"/>
            <w:shd w:val="clear" w:color="auto" w:fill="E7E6E6" w:themeFill="background2"/>
          </w:tcPr>
          <w:p w:rsidR="004178E1" w:rsidRPr="00D52F38" w:rsidRDefault="004178E1" w:rsidP="00530988">
            <w:pPr>
              <w:rPr>
                <w:b/>
                <w:bCs/>
              </w:rPr>
            </w:pPr>
            <w:bookmarkStart w:id="1" w:name="_Hlk135972785"/>
            <w:r w:rsidRPr="00D52F38">
              <w:rPr>
                <w:b/>
                <w:bCs/>
              </w:rPr>
              <w:t>Dataset:</w:t>
            </w:r>
          </w:p>
        </w:tc>
      </w:tr>
      <w:tr w:rsidR="00720D25" w:rsidTr="00720D25">
        <w:tc>
          <w:tcPr>
            <w:tcW w:w="11796" w:type="dxa"/>
            <w:gridSpan w:val="2"/>
          </w:tcPr>
          <w:p w:rsidR="004178E1" w:rsidRDefault="004178E1" w:rsidP="00530988"/>
          <w:p w:rsidR="004178E1" w:rsidRDefault="004178E1" w:rsidP="00530988">
            <w:r>
              <w:t>Shape: 17 x 3</w:t>
            </w:r>
          </w:p>
          <w:p w:rsidR="004178E1" w:rsidRDefault="004178E1" w:rsidP="00530988">
            <w:r w:rsidRPr="009D7373">
              <w:t xml:space="preserve">Classes:  </w:t>
            </w:r>
            <w:r w:rsidR="009D7373">
              <w:t>salary_more_than_100k</w:t>
            </w:r>
            <w:r w:rsidRPr="009D7373">
              <w:t>(</w:t>
            </w:r>
            <w:r w:rsidR="009D7373">
              <w:t>1</w:t>
            </w:r>
            <w:r w:rsidRPr="009D7373">
              <w:t xml:space="preserve">), </w:t>
            </w:r>
            <w:r w:rsidR="009D7373">
              <w:t>(not (salart_more_than_100k</w:t>
            </w:r>
            <w:r w:rsidRPr="009D7373">
              <w:t xml:space="preserve"> (</w:t>
            </w:r>
            <w:r w:rsidR="009D7373">
              <w:t>0</w:t>
            </w:r>
            <w:r w:rsidRPr="009D7373">
              <w:t>)</w:t>
            </w:r>
            <w:r w:rsidR="009D7373">
              <w:t>)</w:t>
            </w:r>
            <w:bookmarkStart w:id="2" w:name="_GoBack"/>
            <w:bookmarkEnd w:id="2"/>
          </w:p>
          <w:p w:rsidR="004178E1" w:rsidRDefault="004178E1" w:rsidP="00530988">
            <w:proofErr w:type="spellStart"/>
            <w:r>
              <w:t>Purpo</w:t>
            </w:r>
            <w:proofErr w:type="spellEnd"/>
            <w:r>
              <w:t>se: based on the company, job, degree determine salary</w:t>
            </w:r>
          </w:p>
          <w:p w:rsidR="009D7373" w:rsidRDefault="009D7373" w:rsidP="00530988">
            <w:r>
              <w:rPr>
                <w:noProof/>
                <w14:ligatures w14:val="none"/>
              </w:rPr>
              <w:drawing>
                <wp:inline distT="0" distB="0" distL="0" distR="0" wp14:anchorId="6C013823" wp14:editId="25272236">
                  <wp:extent cx="5791200" cy="20097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0" cy="2009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D25" w:rsidTr="00720D25">
        <w:tc>
          <w:tcPr>
            <w:tcW w:w="5930" w:type="dxa"/>
            <w:shd w:val="clear" w:color="auto" w:fill="E7E6E6" w:themeFill="background2"/>
          </w:tcPr>
          <w:p w:rsidR="004178E1" w:rsidRDefault="004178E1" w:rsidP="00530988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4178E1" w:rsidRPr="00D52F38" w:rsidRDefault="005F1F95" w:rsidP="00530988">
            <w:pPr>
              <w:rPr>
                <w:b/>
                <w:bCs/>
              </w:rPr>
            </w:pPr>
            <w:hyperlink r:id="rId6" w:history="1">
              <w:r w:rsidR="004178E1" w:rsidRPr="005F1F95">
                <w:rPr>
                  <w:rStyle w:val="Hyperlink"/>
                </w:rPr>
                <w:t>https://www.kaggle.com/code/omkarsantoshraut/classification-using-multinomial-naive-bayes/notebook</w:t>
              </w:r>
            </w:hyperlink>
          </w:p>
        </w:tc>
        <w:tc>
          <w:tcPr>
            <w:tcW w:w="5866" w:type="dxa"/>
            <w:shd w:val="clear" w:color="auto" w:fill="E7E6E6" w:themeFill="background2"/>
          </w:tcPr>
          <w:p w:rsidR="004178E1" w:rsidRPr="00D52F38" w:rsidRDefault="004178E1" w:rsidP="00530988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720D25" w:rsidTr="00720D25">
        <w:tc>
          <w:tcPr>
            <w:tcW w:w="11796" w:type="dxa"/>
            <w:gridSpan w:val="2"/>
            <w:shd w:val="clear" w:color="auto" w:fill="E7E6E6" w:themeFill="background2"/>
          </w:tcPr>
          <w:p w:rsidR="004178E1" w:rsidRPr="00D52F38" w:rsidRDefault="004178E1" w:rsidP="00530988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20D25" w:rsidTr="00720D25">
        <w:tc>
          <w:tcPr>
            <w:tcW w:w="5930" w:type="dxa"/>
          </w:tcPr>
          <w:p w:rsidR="004178E1" w:rsidRDefault="004178E1" w:rsidP="00530988">
            <w:pPr>
              <w:tabs>
                <w:tab w:val="left" w:pos="3684"/>
              </w:tabs>
            </w:pP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Convert the categorical data into numeric. So, that we can build a model.</w:t>
            </w:r>
            <w:r>
              <w:rPr>
                <w:noProof/>
                <w14:ligatures w14:val="none"/>
              </w:rPr>
              <w:drawing>
                <wp:inline distT="0" distB="0" distL="0" distR="0" wp14:anchorId="2C4FA709" wp14:editId="4C025278">
                  <wp:extent cx="3422650" cy="1563158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0591" cy="1585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CD336D" w:rsidRDefault="00CD336D" w:rsidP="00530988">
            <w:pPr>
              <w:tabs>
                <w:tab w:val="left" w:pos="3684"/>
              </w:tabs>
            </w:pPr>
          </w:p>
          <w:p w:rsidR="00A1116B" w:rsidRDefault="00A1116B" w:rsidP="00530988">
            <w:pPr>
              <w:tabs>
                <w:tab w:val="left" w:pos="3684"/>
              </w:tabs>
            </w:pP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Now, store input and output data into two </w:t>
            </w:r>
            <w:proofErr w:type="spellStart"/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seperate</w:t>
            </w:r>
            <w:proofErr w:type="spellEnd"/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variables.</w:t>
            </w:r>
            <w:r>
              <w:rPr>
                <w:noProof/>
                <w14:ligatures w14:val="none"/>
              </w:rPr>
              <w:drawing>
                <wp:inline distT="0" distB="0" distL="0" distR="0" wp14:anchorId="5C43478F" wp14:editId="48328463">
                  <wp:extent cx="2409825" cy="99060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825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178E1" w:rsidRDefault="004178E1" w:rsidP="00530988">
            <w:pPr>
              <w:tabs>
                <w:tab w:val="left" w:pos="3684"/>
              </w:tabs>
            </w:pPr>
            <w:r>
              <w:t xml:space="preserve">Create and use </w:t>
            </w:r>
            <w:proofErr w:type="spellStart"/>
            <w:r w:rsidR="00A1116B">
              <w:t>MultiModal</w:t>
            </w:r>
            <w:r>
              <w:t>NB</w:t>
            </w:r>
            <w:proofErr w:type="spellEnd"/>
            <w:r>
              <w:t xml:space="preserve"> model</w:t>
            </w:r>
          </w:p>
          <w:p w:rsidR="004178E1" w:rsidRDefault="004178E1" w:rsidP="00530988">
            <w:pPr>
              <w:tabs>
                <w:tab w:val="left" w:pos="3684"/>
              </w:tabs>
            </w:pPr>
          </w:p>
          <w:p w:rsidR="004178E1" w:rsidRPr="00A41E58" w:rsidRDefault="00A1116B" w:rsidP="00530988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4A22FF32" wp14:editId="72F39399">
                  <wp:extent cx="3455035" cy="8953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5035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66" w:type="dxa"/>
          </w:tcPr>
          <w:p w:rsidR="004178E1" w:rsidRDefault="00CD336D" w:rsidP="00530988">
            <w:pPr>
              <w:rPr>
                <w:noProof/>
              </w:rPr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54209261" wp14:editId="3C242D02">
                  <wp:extent cx="3569335" cy="31546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8955" cy="3198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D336D" w:rsidRDefault="00CD336D" w:rsidP="00530988">
            <w:pPr>
              <w:rPr>
                <w:noProof/>
              </w:rPr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723FB596" wp14:editId="2AC250C9">
                  <wp:extent cx="3587913" cy="202692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7809" cy="2083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178E1" w:rsidRDefault="004178E1" w:rsidP="0053098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E85551" wp14:editId="3C1DC251">
                  <wp:extent cx="3286125" cy="2105025"/>
                  <wp:effectExtent l="0" t="0" r="9525" b="9525"/>
                  <wp:docPr id="70098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9851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6125" cy="210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</w:p>
          <w:p w:rsidR="00720D25" w:rsidRDefault="00720D25" w:rsidP="00530988">
            <w:r>
              <w:rPr>
                <w:noProof/>
                <w14:ligatures w14:val="none"/>
              </w:rPr>
              <w:drawing>
                <wp:inline distT="0" distB="0" distL="0" distR="0" wp14:anchorId="4BBC5210" wp14:editId="72F2EE41">
                  <wp:extent cx="3535680" cy="3761884"/>
                  <wp:effectExtent l="0" t="0" r="762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6983" cy="3784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D25" w:rsidTr="00720D25">
        <w:tc>
          <w:tcPr>
            <w:tcW w:w="11796" w:type="dxa"/>
            <w:gridSpan w:val="2"/>
            <w:shd w:val="clear" w:color="auto" w:fill="E7E6E6" w:themeFill="background2"/>
          </w:tcPr>
          <w:p w:rsidR="004178E1" w:rsidRPr="00A41E58" w:rsidRDefault="004178E1" w:rsidP="00530988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720D25" w:rsidTr="00720D25">
        <w:tc>
          <w:tcPr>
            <w:tcW w:w="5930" w:type="dxa"/>
          </w:tcPr>
          <w:p w:rsidR="004178E1" w:rsidRDefault="00720D25" w:rsidP="00530988"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60F7F20F" wp14:editId="417B7E1C">
                  <wp:extent cx="1724025" cy="117157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02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66" w:type="dxa"/>
          </w:tcPr>
          <w:p w:rsidR="004178E1" w:rsidRDefault="00720D25" w:rsidP="00530988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53D1E991" wp14:editId="32645F0C">
                  <wp:extent cx="3526016" cy="3899535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6413" cy="3911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D25" w:rsidTr="00720D25">
        <w:tc>
          <w:tcPr>
            <w:tcW w:w="11796" w:type="dxa"/>
            <w:gridSpan w:val="2"/>
            <w:shd w:val="clear" w:color="auto" w:fill="E7E6E6" w:themeFill="background2"/>
          </w:tcPr>
          <w:p w:rsidR="004178E1" w:rsidRPr="00D52F38" w:rsidRDefault="004178E1" w:rsidP="00530988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</w:tbl>
    <w:bookmarkEnd w:id="1"/>
    <w:p w:rsidR="004178E1" w:rsidRDefault="00720D25" w:rsidP="004178E1">
      <w:pPr>
        <w:pStyle w:val="Heading2"/>
      </w:pPr>
      <w:r>
        <w:t>Salary.csv</w:t>
      </w:r>
    </w:p>
    <w:p w:rsidR="004178E1" w:rsidRDefault="004178E1" w:rsidP="004178E1"/>
    <w:p w:rsidR="004178E1" w:rsidRDefault="004178E1" w:rsidP="004178E1"/>
    <w:p w:rsidR="004178E1" w:rsidRPr="00322ECF" w:rsidRDefault="004178E1" w:rsidP="004178E1"/>
    <w:p w:rsidR="00971708" w:rsidRDefault="009D7373"/>
    <w:sectPr w:rsidR="00971708" w:rsidSect="00E254A5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371EC6"/>
    <w:multiLevelType w:val="hybridMultilevel"/>
    <w:tmpl w:val="C43A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sjA3NzIyMDe2NDBW0lEKTi0uzszPAykwrAUALunhIywAAAA="/>
  </w:docVars>
  <w:rsids>
    <w:rsidRoot w:val="004178E1"/>
    <w:rsid w:val="00412A1D"/>
    <w:rsid w:val="004178E1"/>
    <w:rsid w:val="005F1F95"/>
    <w:rsid w:val="00720D25"/>
    <w:rsid w:val="008E0278"/>
    <w:rsid w:val="00941D50"/>
    <w:rsid w:val="009D7373"/>
    <w:rsid w:val="00A1116B"/>
    <w:rsid w:val="00CD336D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36CCB"/>
  <w15:chartTrackingRefBased/>
  <w15:docId w15:val="{A7BF594F-D912-4CF9-ADF0-C73EDB82C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78E1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78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78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78E1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4178E1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table" w:styleId="TableGrid">
    <w:name w:val="Table Grid"/>
    <w:basedOn w:val="TableNormal"/>
    <w:uiPriority w:val="39"/>
    <w:rsid w:val="004178E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178E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78E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178E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D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D25"/>
    <w:rPr>
      <w:rFonts w:ascii="Segoe UI" w:hAnsi="Segoe UI" w:cs="Segoe UI"/>
      <w:kern w:val="2"/>
      <w:sz w:val="18"/>
      <w:szCs w:val="18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5F1F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code/omkarsantoshraut/classification-using-multinomial-naive-bayes/notebook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9</TotalTime>
  <Pages>3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4</cp:revision>
  <dcterms:created xsi:type="dcterms:W3CDTF">2023-10-24T22:20:00Z</dcterms:created>
  <dcterms:modified xsi:type="dcterms:W3CDTF">2023-10-25T17:37:00Z</dcterms:modified>
</cp:coreProperties>
</file>